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3B8EF" w14:textId="7681DE63" w:rsidR="00D34A53" w:rsidRDefault="00D34A53" w:rsidP="00EE1C32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2113 Programming Technologies</w:t>
      </w:r>
    </w:p>
    <w:p w14:paraId="142FF4C9" w14:textId="2F0675D8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e 3 Checkpoint Exercise</w:t>
      </w:r>
    </w:p>
    <w:p w14:paraId="23DAFE55" w14:textId="4EA8DC93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  <w:showingPlcHdr/>
        </w:sdtPr>
        <w:sdtContent>
          <w:r w:rsidR="00BF279D" w:rsidRPr="002B7916">
            <w:rPr>
              <w:rStyle w:val="PlaceholderText"/>
            </w:rPr>
            <w:t>Click or tap here to enter text.</w:t>
          </w:r>
        </w:sdtContent>
      </w:sdt>
    </w:p>
    <w:p w14:paraId="235BD60D" w14:textId="0F791F8D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  <w:showingPlcHdr/>
        </w:sdtPr>
        <w:sdtContent>
          <w:r w:rsidR="00BF279D" w:rsidRPr="002B7916">
            <w:rPr>
              <w:rStyle w:val="PlaceholderText"/>
            </w:rPr>
            <w:t>Click or tap here to enter text.</w:t>
          </w:r>
        </w:sdtContent>
      </w:sdt>
    </w:p>
    <w:p w14:paraId="152F7C07" w14:textId="77CE60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4362066E">
          <v:rect id="_x0000_i1025" style="width:0;height:1.5pt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210128AD" w14:textId="1722BA9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AA56BBB">
          <v:rect id="_x0000_i1026" style="width:0;height:1.5pt" o:hralign="center" o:hrstd="t" o:hr="t" fillcolor="#a0a0a0" stroked="f"/>
        </w:pict>
      </w:r>
    </w:p>
    <w:p w14:paraId="38B7F023" w14:textId="3D5282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 (Please submit your answer to Moodle)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2E405CB5" w14:textId="124D5D36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y;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6316A9C" w14:textId="7DF2B3E5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x -y;                                               </w:t>
      </w:r>
    </w:p>
    <w:p w14:paraId="60D3E139" w14:textId="34EE4DC3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"y";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B743FF8" w14:textId="274D189A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"x = " &lt;&lt; x;                        </w:t>
      </w:r>
      <w:r w:rsidRPr="00EE1C32">
        <w:rPr>
          <w:rFonts w:ascii="Times New Roman" w:hAnsi="Times New Roman" w:cs="Times New Roman"/>
        </w:rPr>
        <w:tab/>
      </w:r>
    </w:p>
    <w:p w14:paraId="75C6D506" w14:textId="777F369E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cout &lt;&lt; x * y &lt;&lt; " = " &lt;&lt; y * x;     </w:t>
      </w:r>
      <w:r w:rsidRPr="00EE1C32">
        <w:rPr>
          <w:rFonts w:ascii="Times New Roman" w:hAnsi="Times New Roman" w:cs="Times New Roman"/>
        </w:rPr>
        <w:tab/>
        <w:t xml:space="preserve">                                </w:t>
      </w:r>
    </w:p>
    <w:p w14:paraId="67E72F67" w14:textId="40E57F34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p = x - y;   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E3B75AD" w14:textId="07270263" w:rsid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// cout &lt;&lt; "x - y = " &lt;&lt; x - y;  </w:t>
      </w:r>
    </w:p>
    <w:p w14:paraId="79807F45" w14:textId="089AAE20" w:rsidR="00C76171" w:rsidRDefault="00C76171" w:rsidP="00C761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2137477827"/>
        <w:placeholder>
          <w:docPart w:val="4A09EB9AAC604EDB8191DE9D9755ACA7"/>
        </w:placeholder>
        <w:showingPlcHdr/>
      </w:sdtPr>
      <w:sdtContent>
        <w:p w14:paraId="41BC9D11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363744052"/>
        <w:placeholder>
          <w:docPart w:val="744754AE38B44F2B87247EEB94C62ACF"/>
        </w:placeholder>
        <w:showingPlcHdr/>
      </w:sdtPr>
      <w:sdtContent>
        <w:p w14:paraId="0038BC20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999432388"/>
        <w:placeholder>
          <w:docPart w:val="62435258FFB34DBD86A228881D553458"/>
        </w:placeholder>
        <w:showingPlcHdr/>
      </w:sdtPr>
      <w:sdtContent>
        <w:p w14:paraId="2DEF6D16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588355458"/>
        <w:placeholder>
          <w:docPart w:val="388727F86E45464EABCA5923CEF8B045"/>
        </w:placeholder>
        <w:showingPlcHdr/>
      </w:sdtPr>
      <w:sdtContent>
        <w:p w14:paraId="58DAE879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373386261"/>
        <w:placeholder>
          <w:docPart w:val="AF87859CE1C1494B94E82CBF7C96FEA0"/>
        </w:placeholder>
        <w:showingPlcHdr/>
      </w:sdtPr>
      <w:sdtContent>
        <w:p w14:paraId="48897CB7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226150753"/>
        <w:placeholder>
          <w:docPart w:val="9170417FEF3E4ED290AFCEEEE9712BAC"/>
        </w:placeholder>
        <w:showingPlcHdr/>
      </w:sdtPr>
      <w:sdtContent>
        <w:p w14:paraId="58B4ED2D" w14:textId="77777777" w:rsid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512878290"/>
        <w:placeholder>
          <w:docPart w:val="FAB90F87C31E4B2A877EFD93F848E1B4"/>
        </w:placeholder>
        <w:showingPlcHdr/>
      </w:sdtPr>
      <w:sdtContent>
        <w:p w14:paraId="14DD83FE" w14:textId="03915225" w:rsidR="00D47BEE" w:rsidRPr="00D47BEE" w:rsidRDefault="00D47BEE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p w14:paraId="4A1E5985" w14:textId="6F4CE1B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1F0006C">
          <v:rect id="_x0000_i1027" style="width:0;height:1.5pt" o:hralign="center" o:hrstd="t" o:hr="t" fillcolor="#a0a0a0" stroked="f"/>
        </w:pict>
      </w:r>
    </w:p>
    <w:p w14:paraId="545117E9" w14:textId="737CD37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 (Please submit your answer to Moodle)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775C9E0A" w14:textId="4A37FFCE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x * x -12;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727F01A" w14:textId="7A2C4903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- 12);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1232E2B3" w14:textId="10256986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x * x) * (x -12);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452FAAEB" w14:textId="1B20426D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* x) - 12;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7334DF5" w14:textId="18AF0FF8" w:rsid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</w:t>
      </w:r>
      <w:proofErr w:type="gramStart"/>
      <w:r w:rsidRPr="00EE1C32">
        <w:rPr>
          <w:rFonts w:ascii="Times New Roman" w:hAnsi="Times New Roman" w:cs="Times New Roman"/>
        </w:rPr>
        <w:t>( x</w:t>
      </w:r>
      <w:proofErr w:type="gramEnd"/>
      <w:r w:rsidRPr="00EE1C32">
        <w:rPr>
          <w:rFonts w:ascii="Times New Roman" w:hAnsi="Times New Roman" w:cs="Times New Roman"/>
        </w:rPr>
        <w:t xml:space="preserve"> * x * x ) -12;  </w:t>
      </w:r>
    </w:p>
    <w:p w14:paraId="0F046A46" w14:textId="77777777" w:rsidR="00D47BEE" w:rsidRDefault="00D47BEE" w:rsidP="00D47BEE">
      <w:pPr>
        <w:pStyle w:val="ListParagraph"/>
        <w:rPr>
          <w:rFonts w:ascii="Times New Roman" w:hAnsi="Times New Roman" w:cs="Times New Roman"/>
        </w:rPr>
      </w:pPr>
    </w:p>
    <w:p w14:paraId="5A08995A" w14:textId="01913BD5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  <w:showingPlcHdr/>
        </w:sdtPr>
        <w:sdtContent>
          <w:r w:rsidRPr="002B7916">
            <w:rPr>
              <w:rStyle w:val="PlaceholderText"/>
            </w:rPr>
            <w:t>Click or tap here to enter text.</w:t>
          </w:r>
        </w:sdtContent>
      </w:sdt>
    </w:p>
    <w:p w14:paraId="0642B24F" w14:textId="197BFB16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D79ECBE">
          <v:rect id="_x0000_i1028" style="width:0;height:1.5pt" o:hralign="center" o:hrstd="t" o:hr="t" fillcolor="#a0a0a0" stroked="f"/>
        </w:pict>
      </w:r>
    </w:p>
    <w:p w14:paraId="105C7408" w14:textId="77777777" w:rsidR="00D47BEE" w:rsidRDefault="00D47B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3BB1001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3 (Please submit your answer to Moodle)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D562AD2" w14:textId="39E0EA75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6 + 3 * 7 / 1 - 2;                                   </w:t>
      </w:r>
      <w:r w:rsidRPr="00D47BEE">
        <w:rPr>
          <w:rFonts w:ascii="Times New Roman" w:hAnsi="Times New Roman" w:cs="Times New Roman"/>
        </w:rPr>
        <w:tab/>
      </w:r>
    </w:p>
    <w:p w14:paraId="7DB594A6" w14:textId="03B61801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3 % 3 + 3 * 2 - 2 / 2;   </w:t>
      </w:r>
    </w:p>
    <w:p w14:paraId="25D4BFC9" w14:textId="2D2059E1" w:rsidR="00D47BEE" w:rsidRDefault="00D47BEE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1105031166"/>
        <w:placeholder>
          <w:docPart w:val="DefaultPlaceholder_-1854013440"/>
        </w:placeholder>
        <w:showingPlcHdr/>
      </w:sdtPr>
      <w:sdtContent>
        <w:p w14:paraId="4D24D292" w14:textId="2568CD9A" w:rsidR="00D47BEE" w:rsidRDefault="00D47BEE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1514761578"/>
        <w:placeholder>
          <w:docPart w:val="DefaultPlaceholder_-1854013440"/>
        </w:placeholder>
        <w:showingPlcHdr/>
      </w:sdtPr>
      <w:sdtContent>
        <w:p w14:paraId="40A444FE" w14:textId="727419B7" w:rsidR="00D47BEE" w:rsidRPr="00D47BEE" w:rsidRDefault="00D47BEE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p w14:paraId="3A14A6C1" w14:textId="3E1347C2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27999EF">
          <v:rect id="_x0000_i1029" style="width:0;height:1.5pt" o:hralign="center" o:hrstd="t" o:hr="t" fillcolor="#a0a0a0" stroked="f"/>
        </w:pict>
      </w:r>
    </w:p>
    <w:p w14:paraId="60BEF988" w14:textId="50603EE4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             </w:t>
      </w:r>
      <w:r w:rsidRPr="00EE1C32">
        <w:rPr>
          <w:rFonts w:ascii="Times New Roman" w:hAnsi="Times New Roman" w:cs="Times New Roman"/>
        </w:rPr>
        <w:tab/>
        <w:t xml:space="preserve">    </w:t>
      </w:r>
      <w:r w:rsidRPr="00EE1C32">
        <w:rPr>
          <w:rFonts w:ascii="Times New Roman" w:hAnsi="Times New Roman" w:cs="Times New Roman"/>
        </w:rPr>
        <w:tab/>
      </w:r>
    </w:p>
    <w:p w14:paraId="204067EC" w14:textId="207F976A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4 (Please submit your answer to Moodle)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74F8850A" w14:textId="04D4218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+ z) % y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D14B436" w14:textId="74841A1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% y) % z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59F5609C" w14:textId="6B0B72EB" w:rsid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* z) % y    </w:t>
      </w:r>
    </w:p>
    <w:p w14:paraId="712D64D1" w14:textId="3CDC03D2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963113711"/>
        <w:placeholder>
          <w:docPart w:val="DefaultPlaceholder_-1854013440"/>
        </w:placeholder>
        <w:showingPlcHdr/>
      </w:sdtPr>
      <w:sdtContent>
        <w:p w14:paraId="5F8B715E" w14:textId="6756CA27" w:rsidR="00D47BEE" w:rsidRDefault="00D47BEE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-704644910"/>
        <w:placeholder>
          <w:docPart w:val="DefaultPlaceholder_-1854013440"/>
        </w:placeholder>
        <w:showingPlcHdr/>
      </w:sdtPr>
      <w:sdtContent>
        <w:p w14:paraId="3F54C119" w14:textId="6B2A86B9" w:rsidR="00D47BEE" w:rsidRDefault="00D47BEE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sdt>
      <w:sdtPr>
        <w:rPr>
          <w:rFonts w:ascii="Times New Roman" w:hAnsi="Times New Roman" w:cs="Times New Roman"/>
        </w:rPr>
        <w:id w:val="714094692"/>
        <w:placeholder>
          <w:docPart w:val="DefaultPlaceholder_-1854013440"/>
        </w:placeholder>
        <w:showingPlcHdr/>
      </w:sdtPr>
      <w:sdtContent>
        <w:p w14:paraId="597F4CCF" w14:textId="5B597D4A" w:rsidR="00D47BEE" w:rsidRPr="00D47BEE" w:rsidRDefault="00D47BEE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 w:rsidRPr="002B7916">
            <w:rPr>
              <w:rStyle w:val="PlaceholderText"/>
            </w:rPr>
            <w:t>Click or tap here to enter text.</w:t>
          </w:r>
        </w:p>
      </w:sdtContent>
    </w:sdt>
    <w:p w14:paraId="35881C16" w14:textId="739B5DAC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4F3AF5D">
          <v:rect id="_x0000_i1030" style="width:0;height:1.5pt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BB49BBD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5 (Please submit your answer to Moodle)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1842315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14:paraId="3E6AD2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using namespace std;</w:t>
      </w:r>
    </w:p>
    <w:p w14:paraId="2314D66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int NUM = 10;</w:t>
      </w:r>
    </w:p>
    <w:p w14:paraId="71723C7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double X = 20.5;</w:t>
      </w:r>
    </w:p>
    <w:p w14:paraId="468624D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int </w:t>
      </w:r>
      <w:proofErr w:type="gramStart"/>
      <w:r w:rsidRPr="00EE1C32">
        <w:rPr>
          <w:rFonts w:ascii="Consolas" w:hAnsi="Consolas"/>
        </w:rPr>
        <w:t>main(</w:t>
      </w:r>
      <w:proofErr w:type="gramEnd"/>
      <w:r w:rsidRPr="00EE1C32">
        <w:rPr>
          <w:rFonts w:ascii="Consolas" w:hAnsi="Consolas"/>
        </w:rPr>
        <w:t>)</w:t>
      </w:r>
    </w:p>
    <w:p w14:paraId="233FA81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int a, b;</w:t>
      </w:r>
    </w:p>
    <w:p w14:paraId="3AAD199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double p;</w:t>
      </w:r>
    </w:p>
    <w:p w14:paraId="1DBAB4AE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har grade;</w:t>
      </w:r>
    </w:p>
    <w:p w14:paraId="1EB24B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3;</w:t>
      </w:r>
    </w:p>
    <w:p w14:paraId="3901BB3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a = " &lt;&lt; a &lt;&lt; endl;</w:t>
      </w:r>
    </w:p>
    <w:p w14:paraId="1278596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Enter two integers: ";</w:t>
      </w:r>
    </w:p>
    <w:p w14:paraId="2E0A297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in &gt;&gt; a &gt;&gt; b;</w:t>
      </w:r>
    </w:p>
    <w:p w14:paraId="56E4C54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endl;</w:t>
      </w:r>
    </w:p>
    <w:p w14:paraId="2170AD2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The numbers you entered are "</w:t>
      </w:r>
    </w:p>
    <w:p w14:paraId="7AAF76C6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>&lt;&lt; a &lt;&lt; " and " &lt;&lt; b &lt;&lt; endl;</w:t>
      </w:r>
    </w:p>
    <w:p w14:paraId="386C805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p = X + 2 * a - b;</w:t>
      </w:r>
    </w:p>
    <w:p w14:paraId="35837CF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p = " &lt;&lt; p &lt;&lt; endl;</w:t>
      </w:r>
    </w:p>
    <w:p w14:paraId="105DEBE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';</w:t>
      </w:r>
    </w:p>
    <w:p w14:paraId="7E2F73B3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Your grade is " &lt;&lt; grade &lt;&lt; endl;</w:t>
      </w:r>
    </w:p>
    <w:p w14:paraId="7D768D1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 * NUM + p;</w:t>
      </w:r>
    </w:p>
    <w:p w14:paraId="481091B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out &lt;&lt; "The value of a = " &lt;&lt; a &lt;&lt; endl;</w:t>
      </w:r>
    </w:p>
    <w:p w14:paraId="3EB3D168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return 0;</w:t>
      </w:r>
    </w:p>
    <w:p w14:paraId="1375632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1969262F" w14:textId="398BA9E2" w:rsidR="00EE1C32" w:rsidRDefault="00EE1C32" w:rsidP="00EE1C32">
      <w:pPr>
        <w:rPr>
          <w:rFonts w:ascii="Times New Roman" w:hAnsi="Times New Roman" w:cs="Times New Roman"/>
        </w:rPr>
      </w:pPr>
    </w:p>
    <w:p w14:paraId="3E011CA4" w14:textId="3FDF5336" w:rsidR="00EA7FD4" w:rsidRPr="00EE1C32" w:rsidRDefault="00816789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71EAA533" w14:textId="6F7369A5" w:rsidR="00EE1C32" w:rsidRPr="00EE1C32" w:rsidRDefault="00000000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6056727F">
          <v:rect id="_x0000_i1031" style="width:0;height:1.5pt" o:hralign="center" o:hrstd="t" o:hr="t" fillcolor="#a0a0a0" stroked="f"/>
        </w:pict>
      </w:r>
    </w:p>
    <w:p w14:paraId="51D08458" w14:textId="77777777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 (Please evaluate your answer on Moodle)</w:t>
      </w:r>
    </w:p>
    <w:p w14:paraId="7CBCDB90" w14:textId="477216AF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Refer to corresponding Moodle pages for details.</w:t>
      </w: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F5B094" w14:textId="77777777" w:rsidR="00D4366C" w:rsidRDefault="00D4366C" w:rsidP="00EE1C32">
      <w:pPr>
        <w:spacing w:after="0" w:line="240" w:lineRule="auto"/>
      </w:pPr>
      <w:r>
        <w:separator/>
      </w:r>
    </w:p>
  </w:endnote>
  <w:endnote w:type="continuationSeparator" w:id="0">
    <w:p w14:paraId="3540782F" w14:textId="77777777" w:rsidR="00D4366C" w:rsidRDefault="00D4366C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1C1FE" w14:textId="542F8ADA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F5260" w14:textId="77777777" w:rsidR="00D4366C" w:rsidRDefault="00D4366C" w:rsidP="00EE1C32">
      <w:pPr>
        <w:spacing w:after="0" w:line="240" w:lineRule="auto"/>
      </w:pPr>
      <w:r>
        <w:separator/>
      </w:r>
    </w:p>
  </w:footnote>
  <w:footnote w:type="continuationSeparator" w:id="0">
    <w:p w14:paraId="5D69F83D" w14:textId="77777777" w:rsidR="00D4366C" w:rsidRDefault="00D4366C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67982">
    <w:abstractNumId w:val="7"/>
  </w:num>
  <w:num w:numId="2" w16cid:durableId="76900114">
    <w:abstractNumId w:val="3"/>
  </w:num>
  <w:num w:numId="3" w16cid:durableId="1915552666">
    <w:abstractNumId w:val="11"/>
  </w:num>
  <w:num w:numId="4" w16cid:durableId="1181510013">
    <w:abstractNumId w:val="9"/>
  </w:num>
  <w:num w:numId="5" w16cid:durableId="1783302384">
    <w:abstractNumId w:val="13"/>
  </w:num>
  <w:num w:numId="6" w16cid:durableId="1935554192">
    <w:abstractNumId w:val="8"/>
  </w:num>
  <w:num w:numId="7" w16cid:durableId="624577319">
    <w:abstractNumId w:val="5"/>
  </w:num>
  <w:num w:numId="8" w16cid:durableId="963119244">
    <w:abstractNumId w:val="4"/>
  </w:num>
  <w:num w:numId="9" w16cid:durableId="820734035">
    <w:abstractNumId w:val="10"/>
  </w:num>
  <w:num w:numId="10" w16cid:durableId="1728072345">
    <w:abstractNumId w:val="2"/>
  </w:num>
  <w:num w:numId="11" w16cid:durableId="1975409606">
    <w:abstractNumId w:val="12"/>
  </w:num>
  <w:num w:numId="12" w16cid:durableId="1660690805">
    <w:abstractNumId w:val="1"/>
  </w:num>
  <w:num w:numId="13" w16cid:durableId="1907447117">
    <w:abstractNumId w:val="0"/>
  </w:num>
  <w:num w:numId="14" w16cid:durableId="2206759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816789"/>
    <w:rsid w:val="00837D6B"/>
    <w:rsid w:val="00A80F1C"/>
    <w:rsid w:val="00B87E28"/>
    <w:rsid w:val="00BF279D"/>
    <w:rsid w:val="00C76171"/>
    <w:rsid w:val="00D3355C"/>
    <w:rsid w:val="00D34A53"/>
    <w:rsid w:val="00D4366C"/>
    <w:rsid w:val="00D47BEE"/>
    <w:rsid w:val="00EA7FD4"/>
    <w:rsid w:val="00EE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9EB9AAC604EDB8191DE9D9755A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93DB5-6FBD-4BDF-B86F-7F02DCD67673}"/>
      </w:docPartPr>
      <w:docPartBody>
        <w:p w:rsidR="005D5E54" w:rsidRDefault="00370DF0" w:rsidP="00370DF0">
          <w:pPr>
            <w:pStyle w:val="4A09EB9AAC604EDB8191DE9D9755ACA7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754AE38B44F2B87247EEB94C62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F1C3-47EB-4816-B386-3EBE754456E5}"/>
      </w:docPartPr>
      <w:docPartBody>
        <w:p w:rsidR="005D5E54" w:rsidRDefault="00370DF0" w:rsidP="00370DF0">
          <w:pPr>
            <w:pStyle w:val="744754AE38B44F2B87247EEB94C62ACF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35258FFB34DBD86A228881D55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7895-AE05-487E-A96B-9D6A40FA0581}"/>
      </w:docPartPr>
      <w:docPartBody>
        <w:p w:rsidR="005D5E54" w:rsidRDefault="00370DF0" w:rsidP="00370DF0">
          <w:pPr>
            <w:pStyle w:val="62435258FFB34DBD86A228881D553458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8727F86E45464EABCA5923CEF8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745F-FE7E-424A-B65E-597593D7CDE3}"/>
      </w:docPartPr>
      <w:docPartBody>
        <w:p w:rsidR="005D5E54" w:rsidRDefault="00370DF0" w:rsidP="00370DF0">
          <w:pPr>
            <w:pStyle w:val="388727F86E45464EABCA5923CEF8B045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7859CE1C1494B94E82CBF7C96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AE52-1C85-4A78-B6F8-F0BE877161D3}"/>
      </w:docPartPr>
      <w:docPartBody>
        <w:p w:rsidR="005D5E54" w:rsidRDefault="00370DF0" w:rsidP="00370DF0">
          <w:pPr>
            <w:pStyle w:val="AF87859CE1C1494B94E82CBF7C96FEA0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0417FEF3E4ED290AFCEEEE9712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870-38C6-407A-8E95-AF9C37557129}"/>
      </w:docPartPr>
      <w:docPartBody>
        <w:p w:rsidR="005D5E54" w:rsidRDefault="00370DF0" w:rsidP="00370DF0">
          <w:pPr>
            <w:pStyle w:val="9170417FEF3E4ED290AFCEEEE9712BAC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90F87C31E4B2A877EFD93F848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EE82B-46A2-4A97-A3CC-E7597AB62916}"/>
      </w:docPartPr>
      <w:docPartBody>
        <w:p w:rsidR="005D5E54" w:rsidRDefault="00370DF0" w:rsidP="00370DF0">
          <w:pPr>
            <w:pStyle w:val="FAB90F87C31E4B2A877EFD93F848E1B4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370DF0"/>
    <w:rsid w:val="004F514C"/>
    <w:rsid w:val="005D5E54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0DF0"/>
    <w:rPr>
      <w:color w:val="808080"/>
    </w:rPr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Tat Wing</cp:lastModifiedBy>
  <cp:revision>8</cp:revision>
  <dcterms:created xsi:type="dcterms:W3CDTF">2020-02-06T13:57:00Z</dcterms:created>
  <dcterms:modified xsi:type="dcterms:W3CDTF">2023-09-01T08:38:00Z</dcterms:modified>
</cp:coreProperties>
</file>